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C7289D">
              <w:rPr>
                <w:rFonts w:ascii="Arial" w:hAnsi="Arial" w:cs="Arial"/>
              </w:rPr>
              <w:t>June 12</w:t>
            </w:r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567DB9" w:rsidRPr="00567DB9" w:rsidRDefault="00567DB9" w:rsidP="00040382">
            <w:pPr>
              <w:pStyle w:val="NoSpacing"/>
              <w:jc w:val="center"/>
              <w:rPr>
                <w:rFonts w:ascii="Arial" w:hAnsi="Arial" w:cs="Arial"/>
                <w:i/>
              </w:rPr>
            </w:pPr>
            <w:r w:rsidRPr="00567DB9">
              <w:rPr>
                <w:rFonts w:ascii="Arial" w:hAnsi="Arial" w:cs="Arial"/>
                <w:i/>
              </w:rPr>
              <w:t xml:space="preserve">Regional Forensic Science Center, </w:t>
            </w:r>
          </w:p>
          <w:p w:rsidR="004D3688" w:rsidRPr="00324B3E" w:rsidRDefault="00567DB9" w:rsidP="00040382">
            <w:pPr>
              <w:pStyle w:val="NoSpacing"/>
              <w:jc w:val="center"/>
              <w:rPr>
                <w:rFonts w:ascii="Arial" w:hAnsi="Arial" w:cs="Arial"/>
              </w:rPr>
            </w:pPr>
            <w:r w:rsidRPr="00567DB9">
              <w:rPr>
                <w:rFonts w:ascii="Arial" w:hAnsi="Arial" w:cs="Arial"/>
                <w:i/>
              </w:rPr>
              <w:t>1109 N. Minneapolis Wichita, KS 67214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C514D1" w:rsidRPr="00C514D1">
        <w:rPr>
          <w:rFonts w:ascii="Arial" w:hAnsi="Arial" w:cs="Arial"/>
        </w:rPr>
        <w:t>Judah Craig, Amy Cox, Joseph Dozier, Diane Gjerstad, Kendall Hershberger, Jacqueline Kelly, Dr</w:t>
      </w:r>
      <w:r w:rsidR="00234BFA">
        <w:rPr>
          <w:rFonts w:ascii="Arial" w:hAnsi="Arial" w:cs="Arial"/>
        </w:rPr>
        <w:t xml:space="preserve">. Stephanie Kuhlmann, </w:t>
      </w:r>
      <w:r w:rsidR="000778AF">
        <w:rPr>
          <w:rFonts w:ascii="Arial" w:hAnsi="Arial" w:cs="Arial"/>
        </w:rPr>
        <w:t xml:space="preserve">Natalie Phan,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9D1582">
        <w:rPr>
          <w:rFonts w:ascii="Arial" w:hAnsi="Arial" w:cs="Arial"/>
        </w:rPr>
        <w:t>Commissioner Pete Meitzner</w:t>
      </w:r>
      <w:r w:rsidR="00C7289D">
        <w:rPr>
          <w:rFonts w:ascii="Arial" w:hAnsi="Arial" w:cs="Arial"/>
        </w:rPr>
        <w:t>, Shelly Steadman Director of Regional Forensic Science Center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E4EC7" w:rsidRPr="004E4EC7" w:rsidRDefault="00C7289D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ur of Regional Forensic Science Center – Shelly Steadman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C7289D">
        <w:rPr>
          <w:rFonts w:ascii="Arial" w:hAnsi="Arial" w:cs="Arial"/>
          <w:b/>
          <w:i/>
          <w:sz w:val="24"/>
          <w:szCs w:val="24"/>
        </w:rPr>
        <w:t>Monday, July 17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AA37E7">
        <w:rPr>
          <w:rFonts w:ascii="Arial" w:hAnsi="Arial" w:cs="Arial"/>
          <w:b/>
          <w:i/>
          <w:sz w:val="24"/>
          <w:szCs w:val="24"/>
        </w:rPr>
        <w:t>3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  <w:bookmarkStart w:id="0" w:name="_GoBack"/>
      <w:bookmarkEnd w:id="0"/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CF493F">
        <w:rPr>
          <w:rFonts w:ascii="Arial" w:hAnsi="Arial" w:cs="Arial"/>
          <w:sz w:val="28"/>
          <w:szCs w:val="28"/>
        </w:rPr>
        <w:t xml:space="preserve"> – Forensics Science Center t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8, 2023 – Treasurers Office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ec. 18, 2023 – </w:t>
      </w:r>
      <w:r w:rsidR="007842BF" w:rsidRPr="007842BF">
        <w:rPr>
          <w:rFonts w:ascii="Arial" w:hAnsi="Arial" w:cs="Arial"/>
          <w:sz w:val="28"/>
          <w:szCs w:val="28"/>
        </w:rPr>
        <w:t>C</w:t>
      </w:r>
      <w:r w:rsidR="007842BF">
        <w:rPr>
          <w:rFonts w:ascii="Arial" w:hAnsi="Arial" w:cs="Arial"/>
          <w:sz w:val="28"/>
          <w:szCs w:val="28"/>
        </w:rPr>
        <w:t>ANCEL</w:t>
      </w:r>
      <w:r w:rsidR="007842BF" w:rsidRPr="007842BF">
        <w:rPr>
          <w:rFonts w:ascii="Arial" w:hAnsi="Arial" w:cs="Arial"/>
          <w:sz w:val="28"/>
          <w:szCs w:val="28"/>
        </w:rPr>
        <w:t>ED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81E3D" w:rsidRPr="00567DB9" w:rsidRDefault="00A81E3D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ntal Health/Mental Health for Youth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easurer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eriff/DA re: Marijuana non-prosecution at City of Wichita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dmin Building Plans (Tania Cole)</w:t>
      </w:r>
    </w:p>
    <w:p w:rsidR="00312EAD" w:rsidRP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ate Legislative Agenda</w:t>
      </w:r>
    </w:p>
    <w:sectPr w:rsidR="00312EAD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1B42"/>
    <w:rsid w:val="0052233F"/>
    <w:rsid w:val="0054093A"/>
    <w:rsid w:val="00541CF1"/>
    <w:rsid w:val="00565237"/>
    <w:rsid w:val="00567DB9"/>
    <w:rsid w:val="00595528"/>
    <w:rsid w:val="006057A9"/>
    <w:rsid w:val="00683CE1"/>
    <w:rsid w:val="006F1357"/>
    <w:rsid w:val="007842BF"/>
    <w:rsid w:val="00855455"/>
    <w:rsid w:val="00864F47"/>
    <w:rsid w:val="00872078"/>
    <w:rsid w:val="00881B93"/>
    <w:rsid w:val="009119C6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A37E7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7289D"/>
    <w:rsid w:val="00C942C1"/>
    <w:rsid w:val="00CD6D90"/>
    <w:rsid w:val="00CF493F"/>
    <w:rsid w:val="00D35332"/>
    <w:rsid w:val="00D412A9"/>
    <w:rsid w:val="00D44AA6"/>
    <w:rsid w:val="00D667E8"/>
    <w:rsid w:val="00D91273"/>
    <w:rsid w:val="00DF235B"/>
    <w:rsid w:val="00E43C49"/>
    <w:rsid w:val="00E82902"/>
    <w:rsid w:val="00ED27B7"/>
    <w:rsid w:val="00ED43DC"/>
    <w:rsid w:val="00EE53D3"/>
    <w:rsid w:val="00EF4FFD"/>
    <w:rsid w:val="00F173ED"/>
    <w:rsid w:val="00F464BB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506C5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4</cp:revision>
  <cp:lastPrinted>2022-01-06T22:45:00Z</cp:lastPrinted>
  <dcterms:created xsi:type="dcterms:W3CDTF">2023-06-09T18:32:00Z</dcterms:created>
  <dcterms:modified xsi:type="dcterms:W3CDTF">2023-06-0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